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58DEA" w14:textId="357AEC19" w:rsidR="009F1BE9" w:rsidRDefault="009F1BE9">
      <w:r>
        <w:t>Command -</w:t>
      </w:r>
      <w:proofErr w:type="spellStart"/>
      <w:r>
        <w:t>pwd</w:t>
      </w:r>
      <w:proofErr w:type="spellEnd"/>
    </w:p>
    <w:p w14:paraId="4A7D215E" w14:textId="09E7FAB3" w:rsidR="009F1BE9" w:rsidRDefault="009F1BE9">
      <w:r w:rsidRPr="009F1BE9">
        <w:t>It displays the current working location or directory of the user</w:t>
      </w:r>
    </w:p>
    <w:p w14:paraId="5FC05D30" w14:textId="6F6B74F5" w:rsidR="009F1BE9" w:rsidRDefault="009F1BE9">
      <w:r>
        <w:rPr>
          <w:noProof/>
        </w:rPr>
        <w:drawing>
          <wp:inline distT="0" distB="0" distL="0" distR="0" wp14:anchorId="2C1A598A" wp14:editId="09E9CA18">
            <wp:extent cx="3648075" cy="323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2D01F" w14:textId="63BB658F" w:rsidR="009F1BE9" w:rsidRDefault="009F1BE9"/>
    <w:p w14:paraId="2733FA4A" w14:textId="37A0F8F0" w:rsidR="009F1BE9" w:rsidRDefault="009F1BE9">
      <w:r>
        <w:t xml:space="preserve">Ls -l </w:t>
      </w:r>
    </w:p>
    <w:p w14:paraId="67403C98" w14:textId="78496BCE" w:rsidR="009F1BE9" w:rsidRDefault="009F1BE9">
      <w:r>
        <w:rPr>
          <w:noProof/>
        </w:rPr>
        <w:drawing>
          <wp:inline distT="0" distB="0" distL="0" distR="0" wp14:anchorId="0D3CD8A2" wp14:editId="724F8342">
            <wp:extent cx="3609975" cy="3429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9C528" w14:textId="441F7579" w:rsidR="009E1990" w:rsidRDefault="009E1990">
      <w:r>
        <w:t xml:space="preserve">Ls- al </w:t>
      </w:r>
    </w:p>
    <w:p w14:paraId="05EA8079" w14:textId="22AF7760" w:rsidR="009E1990" w:rsidRDefault="009E1990">
      <w:r>
        <w:t>Formatted listing with hidden files</w:t>
      </w:r>
    </w:p>
    <w:p w14:paraId="1D1F4044" w14:textId="52F125D4" w:rsidR="009E1990" w:rsidRDefault="009E1990"/>
    <w:p w14:paraId="0845078B" w14:textId="40835CD1" w:rsidR="009E1990" w:rsidRDefault="009E1990">
      <w:r>
        <w:rPr>
          <w:noProof/>
        </w:rPr>
        <w:drawing>
          <wp:inline distT="0" distB="0" distL="0" distR="0" wp14:anchorId="7EEBF68F" wp14:editId="3D5EC8C8">
            <wp:extent cx="5381625" cy="1666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7C856" w14:textId="77777777" w:rsidR="009E1990" w:rsidRDefault="009E1990">
      <w:r>
        <w:t>Ls -lt</w:t>
      </w:r>
    </w:p>
    <w:p w14:paraId="0A8C8795" w14:textId="6EE71AB5" w:rsidR="009E1990" w:rsidRDefault="009E1990">
      <w:r>
        <w:t>Sorting the Formatted listing by time modification.</w:t>
      </w:r>
    </w:p>
    <w:p w14:paraId="32F87902" w14:textId="680445BD" w:rsidR="009E1990" w:rsidRDefault="009E1990">
      <w:r>
        <w:rPr>
          <w:noProof/>
        </w:rPr>
        <w:drawing>
          <wp:inline distT="0" distB="0" distL="0" distR="0" wp14:anchorId="643F950A" wp14:editId="76459F7C">
            <wp:extent cx="2990850" cy="3714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460DE" w14:textId="41271A45" w:rsidR="009E1990" w:rsidRDefault="009E1990">
      <w:r>
        <w:t>cd- change to home directory</w:t>
      </w:r>
    </w:p>
    <w:p w14:paraId="51F19550" w14:textId="463D109D" w:rsidR="008951FA" w:rsidRDefault="00A805A9" w:rsidP="008951FA">
      <w:r>
        <w:t>PS</w:t>
      </w:r>
      <w:r w:rsidR="008951FA" w:rsidRPr="00A805A9">
        <w:t> (i.e., process status)</w:t>
      </w:r>
      <w:r w:rsidRPr="00A805A9">
        <w:t xml:space="preserve"> </w:t>
      </w:r>
      <w:r w:rsidR="008951FA" w:rsidRPr="00A805A9">
        <w:t>command is used to provide information about the currently running processes, including their process identification numbers (PIDs).</w:t>
      </w:r>
    </w:p>
    <w:p w14:paraId="1427B258" w14:textId="77777777" w:rsidR="008951FA" w:rsidRDefault="008951FA"/>
    <w:p w14:paraId="333E467E" w14:textId="2FB341CF" w:rsidR="008951FA" w:rsidRDefault="008951FA">
      <w:r>
        <w:rPr>
          <w:noProof/>
        </w:rPr>
        <w:drawing>
          <wp:inline distT="0" distB="0" distL="0" distR="0" wp14:anchorId="27BE3173" wp14:editId="467BD761">
            <wp:extent cx="2466975" cy="838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ABE93" w14:textId="77777777" w:rsidR="007E6BA3" w:rsidRDefault="007E6BA3"/>
    <w:p w14:paraId="5B41220A" w14:textId="77777777" w:rsidR="007E6BA3" w:rsidRDefault="007E6BA3"/>
    <w:p w14:paraId="0AF075D3" w14:textId="10BDC527" w:rsidR="00A805A9" w:rsidRDefault="007E6BA3">
      <w:r>
        <w:lastRenderedPageBreak/>
        <w:t>$ touch: created a file named 15.java and added content in the file.</w:t>
      </w:r>
    </w:p>
    <w:p w14:paraId="74DAFDCC" w14:textId="51DBE0EA" w:rsidR="00A805A9" w:rsidRDefault="007E6BA3">
      <w:r>
        <w:rPr>
          <w:noProof/>
        </w:rPr>
        <w:drawing>
          <wp:inline distT="0" distB="0" distL="0" distR="0" wp14:anchorId="35F1AF84" wp14:editId="13E7365E">
            <wp:extent cx="3362325" cy="6858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03FAE" w14:textId="78C08AF3" w:rsidR="00480F62" w:rsidRDefault="00480F62">
      <w:r>
        <w:t>More command</w:t>
      </w:r>
      <w:r w:rsidR="002507F2">
        <w:t>:</w:t>
      </w:r>
      <w:r w:rsidR="002507F2" w:rsidRPr="002507F2">
        <w:t xml:space="preserve"> </w:t>
      </w:r>
      <w:r w:rsidR="002507F2">
        <w:t xml:space="preserve"> </w:t>
      </w:r>
      <w:r w:rsidR="002507F2">
        <w:t>This command Outputs the contents of the file</w:t>
      </w:r>
    </w:p>
    <w:p w14:paraId="07721156" w14:textId="0D9F71E2" w:rsidR="00480F62" w:rsidRDefault="00480F62">
      <w:r>
        <w:rPr>
          <w:noProof/>
        </w:rPr>
        <w:drawing>
          <wp:inline distT="0" distB="0" distL="0" distR="0" wp14:anchorId="0FF3937D" wp14:editId="0E6DDD28">
            <wp:extent cx="3962400" cy="361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AA44" w14:textId="1DF0D144" w:rsidR="0006140D" w:rsidRDefault="0006140D"/>
    <w:p w14:paraId="3A98DA05" w14:textId="7756FCBC" w:rsidR="0006140D" w:rsidRDefault="00AB0E23">
      <w:r>
        <w:t xml:space="preserve">Top: </w:t>
      </w:r>
      <w:r>
        <w:t>Display</w:t>
      </w:r>
      <w:r>
        <w:t>s</w:t>
      </w:r>
      <w:r>
        <w:t xml:space="preserve"> all </w:t>
      </w:r>
      <w:r>
        <w:t xml:space="preserve">the </w:t>
      </w:r>
      <w:r>
        <w:t>running process</w:t>
      </w:r>
      <w:r>
        <w:t>.</w:t>
      </w:r>
    </w:p>
    <w:p w14:paraId="5F2AC1A4" w14:textId="3278F7B5" w:rsidR="00AB0E23" w:rsidRDefault="00AB0E23">
      <w:r>
        <w:rPr>
          <w:noProof/>
        </w:rPr>
        <w:drawing>
          <wp:inline distT="0" distB="0" distL="0" distR="0" wp14:anchorId="036F132E" wp14:editId="7636E195">
            <wp:extent cx="4341907" cy="3591815"/>
            <wp:effectExtent l="0" t="0" r="190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8089" cy="3596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3A7DA" w14:textId="4581967D" w:rsidR="00AB0E23" w:rsidRDefault="00AB0E23">
      <w:r>
        <w:t>Touch and Cat command</w:t>
      </w:r>
      <w:r w:rsidR="00070DFD">
        <w:t xml:space="preserve">: touch is used to create a file and cat command is used to display the content of the file. </w:t>
      </w:r>
    </w:p>
    <w:p w14:paraId="134DF060" w14:textId="17771859" w:rsidR="00AB0E23" w:rsidRDefault="00AB0E23">
      <w:r>
        <w:rPr>
          <w:noProof/>
        </w:rPr>
        <w:drawing>
          <wp:inline distT="0" distB="0" distL="0" distR="0" wp14:anchorId="31E1E0B0" wp14:editId="4175822D">
            <wp:extent cx="5095875" cy="5334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6321" w14:textId="77777777" w:rsidR="009E58E1" w:rsidRDefault="009E58E1"/>
    <w:p w14:paraId="2B4512A5" w14:textId="77777777" w:rsidR="009E58E1" w:rsidRDefault="009E58E1"/>
    <w:p w14:paraId="6FDAE254" w14:textId="77777777" w:rsidR="009E58E1" w:rsidRDefault="009E58E1"/>
    <w:p w14:paraId="4EEDC721" w14:textId="599B32FB" w:rsidR="00070DFD" w:rsidRDefault="009E58E1">
      <w:r>
        <w:lastRenderedPageBreak/>
        <w:t>r</w:t>
      </w:r>
      <w:r w:rsidR="00070DFD">
        <w:t xml:space="preserve">m file: </w:t>
      </w:r>
      <w:r>
        <w:t>remove</w:t>
      </w:r>
      <w:r w:rsidR="00070DFD">
        <w:t xml:space="preserve"> the file</w:t>
      </w:r>
    </w:p>
    <w:p w14:paraId="108FE9A4" w14:textId="28A5433E" w:rsidR="00070DFD" w:rsidRDefault="00070DFD">
      <w:r>
        <w:rPr>
          <w:noProof/>
        </w:rPr>
        <w:drawing>
          <wp:inline distT="0" distB="0" distL="0" distR="0" wp14:anchorId="67117AFC" wp14:editId="24A8111B">
            <wp:extent cx="3981450" cy="800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FD860" w14:textId="77777777" w:rsidR="00A31EFF" w:rsidRDefault="00A31EFF"/>
    <w:p w14:paraId="0DDA02F3" w14:textId="5CBF97E6" w:rsidR="009E58E1" w:rsidRDefault="009E58E1">
      <w:r>
        <w:t xml:space="preserve">Cal command: </w:t>
      </w:r>
      <w:r>
        <w:t>Show</w:t>
      </w:r>
      <w:r>
        <w:t>s</w:t>
      </w:r>
      <w:r>
        <w:t xml:space="preserve"> this month's </w:t>
      </w:r>
      <w:r>
        <w:t>calendar</w:t>
      </w:r>
    </w:p>
    <w:p w14:paraId="5585087F" w14:textId="2C0D2627" w:rsidR="009E58E1" w:rsidRDefault="009E58E1">
      <w:r>
        <w:rPr>
          <w:noProof/>
        </w:rPr>
        <w:drawing>
          <wp:inline distT="0" distB="0" distL="0" distR="0" wp14:anchorId="0F7D6A95" wp14:editId="596E8362">
            <wp:extent cx="3190875" cy="1409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2EFC6" w14:textId="6F627E5F" w:rsidR="002507F2" w:rsidRDefault="009E58E1">
      <w:proofErr w:type="gramStart"/>
      <w:r>
        <w:t>W :</w:t>
      </w:r>
      <w:proofErr w:type="gramEnd"/>
      <w:r>
        <w:t xml:space="preserve"> </w:t>
      </w:r>
      <w:r>
        <w:t>Display who is on line</w:t>
      </w:r>
    </w:p>
    <w:p w14:paraId="3096F78D" w14:textId="6313767E" w:rsidR="009E58E1" w:rsidRDefault="009E58E1">
      <w:r>
        <w:rPr>
          <w:noProof/>
        </w:rPr>
        <w:drawing>
          <wp:inline distT="0" distB="0" distL="0" distR="0" wp14:anchorId="25ECEC93" wp14:editId="5D23553D">
            <wp:extent cx="5943600" cy="5962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80FD" w14:textId="77777777" w:rsidR="009E58E1" w:rsidRDefault="009E58E1">
      <w:proofErr w:type="spellStart"/>
      <w:r>
        <w:t>Whoami</w:t>
      </w:r>
      <w:proofErr w:type="spellEnd"/>
      <w:r>
        <w:t xml:space="preserve">: </w:t>
      </w:r>
    </w:p>
    <w:p w14:paraId="7CB5ACF1" w14:textId="7A84A73B" w:rsidR="009E58E1" w:rsidRDefault="009E58E1">
      <w:proofErr w:type="spellStart"/>
      <w:r>
        <w:t>whoami</w:t>
      </w:r>
      <w:proofErr w:type="spellEnd"/>
      <w:r>
        <w:t xml:space="preserve"> commands w</w:t>
      </w:r>
      <w:r>
        <w:t>ho you are logged in as</w:t>
      </w:r>
    </w:p>
    <w:p w14:paraId="58A42481" w14:textId="66FE0D8A" w:rsidR="009E58E1" w:rsidRDefault="009E58E1">
      <w:r>
        <w:rPr>
          <w:noProof/>
        </w:rPr>
        <w:drawing>
          <wp:inline distT="0" distB="0" distL="0" distR="0" wp14:anchorId="26C14B6E" wp14:editId="60777D6C">
            <wp:extent cx="3124200" cy="3429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A5A73" w14:textId="144CB629" w:rsidR="00FC0D5A" w:rsidRDefault="00FC0D5A"/>
    <w:p w14:paraId="26659272" w14:textId="477C67DB" w:rsidR="00FC0D5A" w:rsidRDefault="00FC0D5A">
      <w:r>
        <w:t>df Show</w:t>
      </w:r>
      <w:r>
        <w:t>s</w:t>
      </w:r>
      <w:r>
        <w:t xml:space="preserve"> the disk usage</w:t>
      </w:r>
    </w:p>
    <w:p w14:paraId="7159E513" w14:textId="0AA90970" w:rsidR="00FC0D5A" w:rsidRDefault="00FC0D5A">
      <w:r>
        <w:rPr>
          <w:noProof/>
        </w:rPr>
        <w:drawing>
          <wp:inline distT="0" distB="0" distL="0" distR="0" wp14:anchorId="6BA4C0E0" wp14:editId="02C4F775">
            <wp:extent cx="5943600" cy="18307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793E1" w14:textId="77777777" w:rsidR="00FC0D5A" w:rsidRDefault="00FC0D5A"/>
    <w:p w14:paraId="11DBCF1A" w14:textId="2034BE4B" w:rsidR="00FC0D5A" w:rsidRDefault="00FC0D5A">
      <w:r>
        <w:lastRenderedPageBreak/>
        <w:t xml:space="preserve">du: </w:t>
      </w:r>
      <w:r>
        <w:t>Show directory space usage</w:t>
      </w:r>
    </w:p>
    <w:p w14:paraId="0F570053" w14:textId="227510E0" w:rsidR="00FC0D5A" w:rsidRDefault="00FC0D5A">
      <w:r>
        <w:rPr>
          <w:noProof/>
        </w:rPr>
        <w:drawing>
          <wp:inline distT="0" distB="0" distL="0" distR="0" wp14:anchorId="46C9643F" wp14:editId="37179895">
            <wp:extent cx="3781425" cy="10382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51BC0" w14:textId="266FFCA9" w:rsidR="00FC0D5A" w:rsidRDefault="00FC0D5A">
      <w:r>
        <w:t>Free:</w:t>
      </w:r>
      <w:r w:rsidRPr="00FC0D5A">
        <w:t xml:space="preserve"> </w:t>
      </w:r>
      <w:r>
        <w:t>Show</w:t>
      </w:r>
      <w:r>
        <w:t xml:space="preserve">s the </w:t>
      </w:r>
      <w:r>
        <w:t>memory and swap usage</w:t>
      </w:r>
    </w:p>
    <w:p w14:paraId="1AB61C76" w14:textId="301C8735" w:rsidR="00FC0D5A" w:rsidRDefault="00FC0D5A">
      <w:r>
        <w:rPr>
          <w:noProof/>
        </w:rPr>
        <w:drawing>
          <wp:inline distT="0" distB="0" distL="0" distR="0" wp14:anchorId="1783AC6F" wp14:editId="4D33CC0D">
            <wp:extent cx="5943600" cy="7131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BC588" w14:textId="4FB7D3BE" w:rsidR="00FC0D5A" w:rsidRDefault="00FC0D5A"/>
    <w:p w14:paraId="5A4306E6" w14:textId="3B47B4B7" w:rsidR="00FC0D5A" w:rsidRDefault="00FC0D5A">
      <w:r>
        <w:t xml:space="preserve">Dig domain: </w:t>
      </w:r>
      <w:r>
        <w:t>Get DNS information for domain</w:t>
      </w:r>
    </w:p>
    <w:p w14:paraId="57A1DD5E" w14:textId="2713B959" w:rsidR="00FC0D5A" w:rsidRDefault="00FC0D5A">
      <w:r>
        <w:rPr>
          <w:noProof/>
        </w:rPr>
        <w:drawing>
          <wp:inline distT="0" distB="0" distL="0" distR="0" wp14:anchorId="3ABA5CDB" wp14:editId="0CF839AA">
            <wp:extent cx="5943600" cy="29006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40490" w14:textId="77777777" w:rsidR="0061789C" w:rsidRDefault="0061789C">
      <w:proofErr w:type="spellStart"/>
      <w:r>
        <w:t>Uname</w:t>
      </w:r>
      <w:proofErr w:type="spellEnd"/>
      <w:r>
        <w:t xml:space="preserve"> -a</w:t>
      </w:r>
      <w:r w:rsidRPr="0061789C">
        <w:t xml:space="preserve"> </w:t>
      </w:r>
    </w:p>
    <w:p w14:paraId="7FDA98A4" w14:textId="3875B8EC" w:rsidR="00FC0D5A" w:rsidRDefault="0061789C">
      <w:bookmarkStart w:id="0" w:name="_GoBack"/>
      <w:bookmarkEnd w:id="0"/>
      <w:r>
        <w:t>Show</w:t>
      </w:r>
      <w:r>
        <w:t>s</w:t>
      </w:r>
      <w:r>
        <w:t xml:space="preserve"> kernel information</w:t>
      </w:r>
    </w:p>
    <w:p w14:paraId="0A464153" w14:textId="46D96DEC" w:rsidR="0061789C" w:rsidRDefault="0061789C">
      <w:r>
        <w:rPr>
          <w:noProof/>
        </w:rPr>
        <w:drawing>
          <wp:inline distT="0" distB="0" distL="0" distR="0" wp14:anchorId="1E5ADA17" wp14:editId="600E9392">
            <wp:extent cx="5943600" cy="6292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CFE61" w14:textId="58F7C5D9" w:rsidR="00FC0D5A" w:rsidRDefault="00FC0D5A"/>
    <w:p w14:paraId="346E0447" w14:textId="27EFA869" w:rsidR="00FC0D5A" w:rsidRDefault="00FC0D5A"/>
    <w:sectPr w:rsidR="00FC0D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zcxNbQ0NzEzMjdR0lEKTi0uzszPAykwrgUAQspZiiwAAAA="/>
  </w:docVars>
  <w:rsids>
    <w:rsidRoot w:val="00C03850"/>
    <w:rsid w:val="0006140D"/>
    <w:rsid w:val="00070DFD"/>
    <w:rsid w:val="002507F2"/>
    <w:rsid w:val="002F4222"/>
    <w:rsid w:val="00480F62"/>
    <w:rsid w:val="00551843"/>
    <w:rsid w:val="0061789C"/>
    <w:rsid w:val="007E6BA3"/>
    <w:rsid w:val="008951FA"/>
    <w:rsid w:val="009C716E"/>
    <w:rsid w:val="009E1990"/>
    <w:rsid w:val="009E58E1"/>
    <w:rsid w:val="009F1BE9"/>
    <w:rsid w:val="00A31EFF"/>
    <w:rsid w:val="00A805A9"/>
    <w:rsid w:val="00AB0E23"/>
    <w:rsid w:val="00B50312"/>
    <w:rsid w:val="00C03850"/>
    <w:rsid w:val="00C503DE"/>
    <w:rsid w:val="00C80004"/>
    <w:rsid w:val="00DD5230"/>
    <w:rsid w:val="00FC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AB044"/>
  <w15:chartTrackingRefBased/>
  <w15:docId w15:val="{63FC7614-2254-4598-A13D-CAB384C20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ani, Ravi Kiran</dc:creator>
  <cp:keywords/>
  <dc:description/>
  <cp:lastModifiedBy>Polani, Ravi Kiran</cp:lastModifiedBy>
  <cp:revision>18</cp:revision>
  <dcterms:created xsi:type="dcterms:W3CDTF">2019-07-01T17:57:00Z</dcterms:created>
  <dcterms:modified xsi:type="dcterms:W3CDTF">2019-07-01T21:42:00Z</dcterms:modified>
</cp:coreProperties>
</file>